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03843891f09e75f0e49e8f9400e45427b91b48"/>
      <w:r>
        <w:rPr>
          <w:b/>
        </w:rPr>
        <w:t xml:space="preserve">ПРОТОКОЛ ЕЛЕКТРОННОГО АУКЦІОНУ № BSE001-UA-20230317-9886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ЧДН1mid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агентство меліорації та рибного господарства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мисел - Право використання водних біоресурсів Річка Дніпро в межах Чернігівської області ЧДН1mid</w:t>
      </w:r>
    </w:p>
    <w:p>
      <w:pPr>
        <w:numPr>
          <w:ilvl w:val="0"/>
          <w:numId w:val="1001"/>
        </w:numPr>
        <w:pStyle w:val="Compact"/>
      </w:pPr>
      <w:r>
        <w:t xml:space="preserve">Види водних біоресурсів, на які користувач отримує право на спеціальне використання до кінця поточного року:</w:t>
      </w:r>
      <w:r>
        <w:t xml:space="preserve"> </w:t>
      </w:r>
      <w:r>
        <w:t xml:space="preserve">Лящ - 3,273 т; Судак звичайний - 0,158 т; Плітка (тараня) - 1,218 т; Щука- 0,332 т; Сом - 0,047 т; Плоскирка -1,534 т; Синець - 0,206 т; Чехоня - 0,016 т; Білизна - 0,095 т; Карась сріблястий-0,806 т; Окунь -0,095 т; Лин- 0,095 т; Краснопірка - 0,188 т; Клепець - 0,128 т; Верховодка-0,98 т; Рак річковий - 0,079 т; рослиноїдні риби (білий, строкатий товстолоб та їхній гібрид, білий амур) - не лімітуються.</w:t>
      </w:r>
      <w:r>
        <w:t xml:space="preserve"> </w:t>
      </w:r>
      <w:r>
        <w:t xml:space="preserve">Знаряддя лоту, допустимі до застосування користувачем під час здійснення спеціального використання водних біоресурсів: Закидні неводи (волоки) з кроком вічка не менше у матні а=36 мм, приводах а= 40 мм, крилах а=50 мм-2, Закидні неводи (волоки) з кроком вічка у матні а=5 мм, крилах а=5 мм-1; Сітки всіх типів з розміром вічка 70 мм і більше-60; Сітки всіх типів з розміром вічка 30-40 мм-90; Ятері з кроком вічка у бочці, котлі а=30 мм, крилах та дворі а=40 мм-30; Ятері раколовні крок вічка у бочці, котлі а=30 мм, крилах та дворі а=40 мм-3.</w:t>
      </w:r>
      <w:r>
        <w:t xml:space="preserve"> </w:t>
      </w:r>
      <w:r>
        <w:t xml:space="preserve">Кількість суден флоту рибної промисловості, допустимі до застосування користувачем під час здійснення спеціального використання водних біоресурсів - 6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4 959,5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1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6.03.2023 20:00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агентство меліорації та рибного господарства Україн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09:02:35Z</dcterms:created>
  <dcterms:modified xsi:type="dcterms:W3CDTF">2024-05-05T09:0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